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 w:rsidRPr="008F61CA">
                              <w:rPr>
                                <w:b/>
                                <w:sz w:val="52"/>
                                <w:szCs w:val="48"/>
                              </w:rPr>
                              <w:t xml:space="preserve">Odometer </w:t>
                            </w:r>
                            <w:r w:rsidR="0081226E">
                              <w:rPr>
                                <w:b/>
                                <w:sz w:val="52"/>
                                <w:szCs w:val="48"/>
                              </w:rPr>
                              <w:t>Adjustment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36"/>
                              </w:rPr>
                              <w:t>(</w:t>
                            </w:r>
                            <w:r w:rsidR="009D205A">
                              <w:rPr>
                                <w:sz w:val="36"/>
                              </w:rPr>
                              <w:t>De</w:t>
                            </w:r>
                            <w:r w:rsidRPr="008F61CA">
                              <w:rPr>
                                <w:sz w:val="36"/>
                              </w:rPr>
                              <w:t>cr</w:t>
                            </w:r>
                            <w:r w:rsidR="0081226E">
                              <w:rPr>
                                <w:sz w:val="36"/>
                              </w:rPr>
                              <w:t>ease</w:t>
                            </w:r>
                            <w:r w:rsidRPr="008F61CA">
                              <w:rPr>
                                <w:sz w:val="3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 w:rsidRPr="008F61CA">
                        <w:rPr>
                          <w:b/>
                          <w:sz w:val="52"/>
                          <w:szCs w:val="48"/>
                        </w:rPr>
                        <w:t xml:space="preserve">Odometer </w:t>
                      </w:r>
                      <w:r w:rsidR="0081226E">
                        <w:rPr>
                          <w:b/>
                          <w:sz w:val="52"/>
                          <w:szCs w:val="48"/>
                        </w:rPr>
                        <w:t>Adjustment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36"/>
                        </w:rPr>
                        <w:t>(</w:t>
                      </w:r>
                      <w:r w:rsidR="009D205A">
                        <w:rPr>
                          <w:sz w:val="36"/>
                        </w:rPr>
                        <w:t>De</w:t>
                      </w:r>
                      <w:r w:rsidRPr="008F61CA">
                        <w:rPr>
                          <w:sz w:val="36"/>
                        </w:rPr>
                        <w:t>cr</w:t>
                      </w:r>
                      <w:r w:rsidR="0081226E">
                        <w:rPr>
                          <w:sz w:val="36"/>
                        </w:rPr>
                        <w:t>ease</w:t>
                      </w:r>
                      <w:r w:rsidRPr="008F61CA">
                        <w:rPr>
                          <w:sz w:val="36"/>
                        </w:rPr>
                        <w:t>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3C0A07" w:rsidRDefault="008D4102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  <w:sz w:val="40"/>
                              </w:rPr>
                              <w:t>IK1</w:t>
                            </w:r>
                            <w:r w:rsidR="009D205A">
                              <w:rPr>
                                <w:b/>
                                <w:color w:val="0066FF"/>
                                <w:sz w:val="40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3C0A07" w:rsidRDefault="008D4102" w:rsidP="008D4102">
                      <w:pPr>
                        <w:jc w:val="center"/>
                        <w:rPr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  <w:sz w:val="40"/>
                        </w:rPr>
                        <w:t>IK1</w:t>
                      </w:r>
                      <w:r w:rsidR="009D205A">
                        <w:rPr>
                          <w:b/>
                          <w:color w:val="0066FF"/>
                          <w:sz w:val="40"/>
                        </w:rPr>
                        <w:t>8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0A07" w:rsidRPr="003C0A07" w:rsidRDefault="003C0A07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3C0A07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3C0A07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9D205A" w:rsidP="008D4102">
                            <w:pPr>
                              <w:ind w:left="180"/>
                            </w:pPr>
                            <w:r w:rsidRPr="009D205A">
                              <w:t>Use this procedure to adjust odometer readings; by canceling prior incorrect entries</w:t>
                            </w:r>
                            <w:r w:rsidR="008D4102" w:rsidRPr="008F61CA">
                              <w:t>.</w:t>
                            </w:r>
                          </w:p>
                          <w:p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:rsidR="003C0A07" w:rsidRPr="003C0A07" w:rsidRDefault="003C0A07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3C0A07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3C0A07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9D205A" w:rsidP="008D4102">
                      <w:pPr>
                        <w:ind w:left="180"/>
                      </w:pPr>
                      <w:r w:rsidRPr="009D205A">
                        <w:t>Use this procedure to adjust odometer readings; by canceling prior incorrect entries</w:t>
                      </w:r>
                      <w:r w:rsidR="008D4102" w:rsidRPr="008F61CA">
                        <w:t>.</w:t>
                      </w:r>
                    </w:p>
                    <w:p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A00A7" w:rsidRDefault="00445B91" w:rsidP="00445B91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 w:rsidRPr="005A00A7">
                              <w:rPr>
                                <w:sz w:val="20"/>
                                <w:szCs w:val="20"/>
                              </w:rPr>
                              <w:t xml:space="preserve">Vehicle Odometer Change Request </w:t>
                            </w:r>
                          </w:p>
                          <w:p w:rsidR="00445B91" w:rsidRPr="005A00A7" w:rsidRDefault="008E0737" w:rsidP="00445B91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hyperlink r:id="rId6" w:history="1">
                              <w:r w:rsidR="005A00A7" w:rsidRPr="000D4890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http://www.ncbussafety.org/BSIP/SupportRequest.html</w:t>
                              </w:r>
                            </w:hyperlink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5A00A7" w:rsidRDefault="00445B91" w:rsidP="00445B91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 w:rsidRPr="005A00A7">
                        <w:rPr>
                          <w:sz w:val="20"/>
                          <w:szCs w:val="20"/>
                        </w:rPr>
                        <w:t xml:space="preserve">Vehicle Odometer Change Request </w:t>
                      </w:r>
                    </w:p>
                    <w:p w:rsidR="00445B91" w:rsidRPr="005A00A7" w:rsidRDefault="008E0737" w:rsidP="00445B91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hyperlink r:id="rId7" w:history="1">
                        <w:r w:rsidR="005A00A7" w:rsidRPr="000D4890">
                          <w:rPr>
                            <w:rStyle w:val="Hyperlink"/>
                            <w:sz w:val="20"/>
                            <w:szCs w:val="20"/>
                          </w:rPr>
                          <w:t>http://www.ncbussafety.org/BSIP/SupportRequest.html</w:t>
                        </w:r>
                      </w:hyperlink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3C0A07" w:rsidRDefault="003C0A07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3C0A07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3C0A07" w:rsidRDefault="003C0A07" w:rsidP="00445B9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3C0A07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0A07" w:rsidRPr="003C0A07" w:rsidRDefault="003C0A07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3C0A07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3C0A07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3C0A07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45B91" w:rsidRDefault="008D4102" w:rsidP="003A6D6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0"/>
                                <w:szCs w:val="20"/>
                              </w:rPr>
                            </w:pPr>
                            <w:r w:rsidRPr="00A57872">
                              <w:rPr>
                                <w:b/>
                              </w:rPr>
                              <w:t xml:space="preserve">Step </w:t>
                            </w:r>
                            <w:r w:rsidR="00A57872" w:rsidRPr="00A57872">
                              <w:rPr>
                                <w:b/>
                              </w:rPr>
                              <w:t>4</w:t>
                            </w:r>
                            <w:r w:rsidRPr="00A57872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 </w:t>
                            </w:r>
                            <w:r w:rsidR="00A57872" w:rsidRPr="00A57872">
                              <w:t xml:space="preserve">You MUST cancel all documents from the most current through to the original error.  </w:t>
                            </w:r>
                            <w:r w:rsidR="00A57872" w:rsidRPr="003A6D6A">
                              <w:rPr>
                                <w:sz w:val="20"/>
                                <w:szCs w:val="20"/>
                              </w:rPr>
                              <w:t xml:space="preserve">(i.e., if </w:t>
                            </w:r>
                            <w:r w:rsidR="00A57872" w:rsidRPr="00A57872">
                              <w:rPr>
                                <w:sz w:val="20"/>
                                <w:szCs w:val="20"/>
                              </w:rPr>
                              <w:t>the original error occurred on 0</w:t>
                            </w:r>
                            <w:r w:rsidR="00A57872" w:rsidRPr="003A6D6A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  <w:r w:rsidR="00A57872" w:rsidRPr="00A57872">
                              <w:rPr>
                                <w:sz w:val="20"/>
                                <w:szCs w:val="20"/>
                              </w:rPr>
                              <w:t>-</w:t>
                            </w:r>
                            <w:r w:rsidR="00A57872" w:rsidRPr="003A6D6A">
                              <w:rPr>
                                <w:sz w:val="20"/>
                                <w:szCs w:val="20"/>
                              </w:rPr>
                              <w:t>0</w:t>
                            </w:r>
                            <w:r w:rsidR="00A57872" w:rsidRPr="00A57872">
                              <w:rPr>
                                <w:sz w:val="20"/>
                                <w:szCs w:val="20"/>
                              </w:rPr>
                              <w:t>2-20</w:t>
                            </w:r>
                            <w:r w:rsidR="00A57872" w:rsidRPr="003A6D6A">
                              <w:rPr>
                                <w:sz w:val="20"/>
                                <w:szCs w:val="20"/>
                              </w:rPr>
                              <w:t>20</w:t>
                            </w:r>
                            <w:r w:rsidR="00A57872" w:rsidRPr="00A57872">
                              <w:rPr>
                                <w:sz w:val="20"/>
                                <w:szCs w:val="20"/>
                              </w:rPr>
                              <w:t>; everything that occurred after that point must also be removed</w:t>
                            </w:r>
                            <w:r w:rsidR="00A57872" w:rsidRPr="003A6D6A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3A6D6A" w:rsidRPr="005A00A7" w:rsidRDefault="003A6D6A" w:rsidP="003A6D6A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6D6A" w:rsidRPr="005A00A7" w:rsidRDefault="003A6D6A" w:rsidP="00144CA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0"/>
                                <w:szCs w:val="20"/>
                              </w:rPr>
                            </w:pPr>
                            <w:r w:rsidRPr="005A00A7">
                              <w:rPr>
                                <w:b/>
                                <w:szCs w:val="24"/>
                              </w:rPr>
                              <w:t>Step 7:</w:t>
                            </w:r>
                            <w:r w:rsidRPr="005A00A7">
                              <w:rPr>
                                <w:szCs w:val="24"/>
                              </w:rPr>
                              <w:t xml:space="preserve">  The screen will open to the most the current selection; canceling odometer counter readings works in descending order.</w:t>
                            </w:r>
                          </w:p>
                          <w:p w:rsidR="005A00A7" w:rsidRPr="005A00A7" w:rsidRDefault="005A00A7" w:rsidP="005A00A7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A00A7" w:rsidRPr="005A00A7" w:rsidRDefault="005A00A7" w:rsidP="00F021A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0"/>
                                <w:szCs w:val="20"/>
                              </w:rPr>
                            </w:pPr>
                            <w:r w:rsidRPr="005A00A7">
                              <w:rPr>
                                <w:b/>
                                <w:szCs w:val="24"/>
                              </w:rPr>
                              <w:t>Step 10:</w:t>
                            </w:r>
                            <w:r w:rsidRPr="005A00A7">
                              <w:rPr>
                                <w:szCs w:val="24"/>
                              </w:rPr>
                              <w:t xml:space="preserve">  The software will automatically increment to the next selected file.  Repeat the steps starting with clicking on “Measurement Document” as need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3C0A07" w:rsidRPr="003C0A07" w:rsidRDefault="003C0A07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3C0A07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3C0A07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3C0A07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45B91" w:rsidRDefault="008D4102" w:rsidP="003A6D6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0"/>
                          <w:szCs w:val="20"/>
                        </w:rPr>
                      </w:pPr>
                      <w:r w:rsidRPr="00A57872">
                        <w:rPr>
                          <w:b/>
                        </w:rPr>
                        <w:t xml:space="preserve">Step </w:t>
                      </w:r>
                      <w:r w:rsidR="00A57872" w:rsidRPr="00A57872">
                        <w:rPr>
                          <w:b/>
                        </w:rPr>
                        <w:t>4</w:t>
                      </w:r>
                      <w:r w:rsidRPr="00A57872">
                        <w:rPr>
                          <w:b/>
                        </w:rPr>
                        <w:t>:</w:t>
                      </w:r>
                      <w:r>
                        <w:t xml:space="preserve">  </w:t>
                      </w:r>
                      <w:r w:rsidR="00A57872" w:rsidRPr="00A57872">
                        <w:t xml:space="preserve">You MUST cancel all documents from the most current through to the original error.  </w:t>
                      </w:r>
                      <w:r w:rsidR="00A57872" w:rsidRPr="003A6D6A">
                        <w:rPr>
                          <w:sz w:val="20"/>
                          <w:szCs w:val="20"/>
                        </w:rPr>
                        <w:t xml:space="preserve">(i.e., if </w:t>
                      </w:r>
                      <w:r w:rsidR="00A57872" w:rsidRPr="00A57872">
                        <w:rPr>
                          <w:sz w:val="20"/>
                          <w:szCs w:val="20"/>
                        </w:rPr>
                        <w:t>the original error occurred on 0</w:t>
                      </w:r>
                      <w:r w:rsidR="00A57872" w:rsidRPr="003A6D6A">
                        <w:rPr>
                          <w:sz w:val="20"/>
                          <w:szCs w:val="20"/>
                        </w:rPr>
                        <w:t>1</w:t>
                      </w:r>
                      <w:r w:rsidR="00A57872" w:rsidRPr="00A57872">
                        <w:rPr>
                          <w:sz w:val="20"/>
                          <w:szCs w:val="20"/>
                        </w:rPr>
                        <w:t>-</w:t>
                      </w:r>
                      <w:r w:rsidR="00A57872" w:rsidRPr="003A6D6A">
                        <w:rPr>
                          <w:sz w:val="20"/>
                          <w:szCs w:val="20"/>
                        </w:rPr>
                        <w:t>0</w:t>
                      </w:r>
                      <w:r w:rsidR="00A57872" w:rsidRPr="00A57872">
                        <w:rPr>
                          <w:sz w:val="20"/>
                          <w:szCs w:val="20"/>
                        </w:rPr>
                        <w:t>2-20</w:t>
                      </w:r>
                      <w:r w:rsidR="00A57872" w:rsidRPr="003A6D6A">
                        <w:rPr>
                          <w:sz w:val="20"/>
                          <w:szCs w:val="20"/>
                        </w:rPr>
                        <w:t>20</w:t>
                      </w:r>
                      <w:r w:rsidR="00A57872" w:rsidRPr="00A57872">
                        <w:rPr>
                          <w:sz w:val="20"/>
                          <w:szCs w:val="20"/>
                        </w:rPr>
                        <w:t>; everything that occurred after that point must also be removed</w:t>
                      </w:r>
                      <w:r w:rsidR="00A57872" w:rsidRPr="003A6D6A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3A6D6A" w:rsidRPr="005A00A7" w:rsidRDefault="003A6D6A" w:rsidP="003A6D6A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3A6D6A" w:rsidRPr="005A00A7" w:rsidRDefault="003A6D6A" w:rsidP="00144CA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0"/>
                          <w:szCs w:val="20"/>
                        </w:rPr>
                      </w:pPr>
                      <w:r w:rsidRPr="005A00A7">
                        <w:rPr>
                          <w:b/>
                          <w:szCs w:val="24"/>
                        </w:rPr>
                        <w:t>Step 7:</w:t>
                      </w:r>
                      <w:r w:rsidRPr="005A00A7">
                        <w:rPr>
                          <w:szCs w:val="24"/>
                        </w:rPr>
                        <w:t xml:space="preserve">  The screen will open to the most the current selection; canceling odometer counter readings works in descending order.</w:t>
                      </w:r>
                    </w:p>
                    <w:p w:rsidR="005A00A7" w:rsidRPr="005A00A7" w:rsidRDefault="005A00A7" w:rsidP="005A00A7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5A00A7" w:rsidRPr="005A00A7" w:rsidRDefault="005A00A7" w:rsidP="00F021A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0"/>
                          <w:szCs w:val="20"/>
                        </w:rPr>
                      </w:pPr>
                      <w:r w:rsidRPr="005A00A7">
                        <w:rPr>
                          <w:b/>
                          <w:szCs w:val="24"/>
                        </w:rPr>
                        <w:t>Step 10:</w:t>
                      </w:r>
                      <w:r w:rsidRPr="005A00A7">
                        <w:rPr>
                          <w:szCs w:val="24"/>
                        </w:rPr>
                        <w:t xml:space="preserve">  The software will automatically increment to the next selected file.  Repeat the steps starting with clicking on “Measurement Document” as needed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Pr="00ED6C04">
                              <w:rPr>
                                <w:b/>
                                <w:color w:val="0066FF"/>
                              </w:rPr>
                              <w:t>IK1</w:t>
                            </w:r>
                            <w:r w:rsidR="00A57872">
                              <w:rPr>
                                <w:b/>
                                <w:color w:val="0066FF"/>
                              </w:rPr>
                              <w:t>8</w:t>
                            </w:r>
                          </w:p>
                          <w:p w:rsidR="008D4102" w:rsidRPr="008D4102" w:rsidRDefault="008D4102" w:rsidP="003C0A07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A5787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 Measurement Documents:  Measurement Document Selection</w:t>
                            </w:r>
                            <w:r w:rsidR="008D4102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 opens</w:t>
                            </w:r>
                          </w:p>
                          <w:p w:rsidR="00A57872" w:rsidRPr="00ED6C04" w:rsidRDefault="00A57872" w:rsidP="00A5787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Equipment field - </w:t>
                            </w:r>
                            <w:r w:rsidRPr="00ED6C04">
                              <w:rPr>
                                <w:color w:val="0066FF"/>
                              </w:rPr>
                              <w:t xml:space="preserve">Input </w:t>
                            </w:r>
                            <w:r>
                              <w:t>the SAP Equip # (</w:t>
                            </w:r>
                            <w:r w:rsidRPr="00ED6C04">
                              <w:rPr>
                                <w:b/>
                                <w:i/>
                                <w:color w:val="FF0000"/>
                              </w:rPr>
                              <w:t xml:space="preserve">Go to Step </w:t>
                            </w:r>
                            <w:r w:rsidR="003E462D">
                              <w:rPr>
                                <w:b/>
                                <w:i/>
                                <w:color w:val="FF0000"/>
                              </w:rPr>
                              <w:t>4</w:t>
                            </w:r>
                            <w:r>
                              <w:t xml:space="preserve">); or </w:t>
                            </w:r>
                          </w:p>
                          <w:p w:rsidR="00A57872" w:rsidRDefault="00A57872" w:rsidP="00A5787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ED6C04">
                              <w:rPr>
                                <w:b/>
                              </w:rPr>
                              <w:t>Matchcod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3E6EB4" wp14:editId="7729D85D">
                                  <wp:extent cx="154305" cy="164592"/>
                                  <wp:effectExtent l="0" t="0" r="0" b="6985"/>
                                  <wp:docPr id="9" name="Icon MatchCod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MatchCode Icon 2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4305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D4102" w:rsidRPr="008D4102" w:rsidRDefault="008D4102" w:rsidP="008D410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ispl</w:t>
                            </w:r>
                            <w:r w:rsidR="003C0A07">
                              <w:rPr>
                                <w:i/>
                              </w:rPr>
                              <w:t>a</w:t>
                            </w:r>
                            <w:r>
                              <w:rPr>
                                <w:i/>
                              </w:rPr>
                              <w:t>y</w:t>
                            </w:r>
                            <w:r w:rsidR="003C0A07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 xml:space="preserve">Equipment: Equipment Selection </w:t>
                            </w:r>
                            <w:r>
                              <w:t>window opens</w:t>
                            </w:r>
                          </w:p>
                          <w:p w:rsidR="008D4102" w:rsidRPr="00ED6C04" w:rsidRDefault="00071D8E" w:rsidP="003C0A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Inventory Number field - </w:t>
                            </w:r>
                            <w:r w:rsidR="008D4102" w:rsidRPr="00ED6C04">
                              <w:rPr>
                                <w:color w:val="0066FF"/>
                              </w:rPr>
                              <w:t>Input</w:t>
                            </w:r>
                            <w:r w:rsidR="008D4102">
                              <w:t xml:space="preserve"> the SAP Inventory number (</w:t>
                            </w:r>
                            <w:r w:rsidR="008D4102">
                              <w:rPr>
                                <w:i/>
                                <w:color w:val="0066FF"/>
                              </w:rPr>
                              <w:t>General Data Section</w:t>
                            </w:r>
                            <w:r w:rsidR="008D4102">
                              <w:t>)</w:t>
                            </w: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Execute </w:t>
                            </w:r>
                            <w:r w:rsidRPr="00ED6C04">
                              <w:rPr>
                                <w:b/>
                              </w:rPr>
                              <w:t>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62A1E3" wp14:editId="32E947D3">
                                  <wp:extent cx="164592" cy="164592"/>
                                  <wp:effectExtent l="0" t="0" r="6985" b="6985"/>
                                  <wp:docPr id="11" name="Icon Execu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MatchCode Icon 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.</w:t>
                            </w:r>
                          </w:p>
                          <w:p w:rsidR="00A57872" w:rsidRPr="008D4102" w:rsidRDefault="00A57872" w:rsidP="00A5787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57872" w:rsidRDefault="00A57872" w:rsidP="00A5787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36"/>
                            </w:pPr>
                            <w:r>
                              <w:rPr>
                                <w:i/>
                              </w:rPr>
                              <w:t xml:space="preserve">Display Measurement Documents: Measurement Document List </w:t>
                            </w:r>
                            <w:r>
                              <w:t>window opens</w:t>
                            </w:r>
                          </w:p>
                          <w:p w:rsidR="00A57872" w:rsidRPr="00A57872" w:rsidRDefault="00A57872" w:rsidP="00A5787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A57872">
                              <w:t xml:space="preserve">&gt; </w:t>
                            </w:r>
                            <w:r w:rsidRPr="00A57872">
                              <w:rPr>
                                <w:b/>
                              </w:rPr>
                              <w:t>Select block</w:t>
                            </w:r>
                            <w:r w:rsidRPr="00A57872">
                              <w:t xml:space="preserve"> </w:t>
                            </w:r>
                            <w:r w:rsidRPr="00A57872">
                              <w:rPr>
                                <w:noProof/>
                              </w:rPr>
                              <w:drawing>
                                <wp:inline distT="0" distB="0" distL="0" distR="0" wp14:anchorId="582B8BD5" wp14:editId="3420ED1F">
                                  <wp:extent cx="153620" cy="146304"/>
                                  <wp:effectExtent l="0" t="0" r="0" b="6350"/>
                                  <wp:docPr id="8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444D1E4-BD37-421A-8238-B74EEAD3C75F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444D1E4-BD37-421A-8238-B74EEAD3C75F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3620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57872">
                              <w:t xml:space="preserve"> next to the Odometer measuring point(s) to cancel.  If multiple lines are required to be selected hold down the &lt;</w:t>
                            </w:r>
                            <w:r w:rsidRPr="00A57872">
                              <w:rPr>
                                <w:i/>
                                <w:color w:val="0066FF"/>
                              </w:rPr>
                              <w:t>CTRL</w:t>
                            </w:r>
                            <w:r w:rsidRPr="00A57872">
                              <w:t>&gt; key while clicking the additional lines.</w:t>
                            </w:r>
                            <w:r>
                              <w:t xml:space="preserve">  </w:t>
                            </w:r>
                            <w:r w:rsidRPr="00A57872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8D4102" w:rsidRPr="008D4102" w:rsidRDefault="008D4102" w:rsidP="008D410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3A6D6A" w:rsidP="008D410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36"/>
                            </w:pPr>
                            <w:r w:rsidRPr="003A6D6A">
                              <w:rPr>
                                <w:i/>
                              </w:rPr>
                              <w:t>Display Measurement Documents:  Measurement Document List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r>
                              <w:t xml:space="preserve"> opens</w:t>
                            </w:r>
                          </w:p>
                          <w:p w:rsidR="008D4102" w:rsidRPr="00ED6C04" w:rsidRDefault="008D4102" w:rsidP="003C0A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C</w:t>
                            </w:r>
                            <w:r w:rsidR="003A6D6A">
                              <w:rPr>
                                <w:b/>
                              </w:rPr>
                              <w:t>hange Display</w:t>
                            </w:r>
                            <w:r w:rsidRPr="00ED6C04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 w:rsidR="003A6D6A" w:rsidRPr="003A6D6A">
                              <w:rPr>
                                <w:noProof/>
                              </w:rPr>
                              <w:drawing>
                                <wp:inline distT="0" distB="0" distL="0" distR="0" wp14:anchorId="748E4AFE" wp14:editId="540D6A9B">
                                  <wp:extent cx="146304" cy="146304"/>
                                  <wp:effectExtent l="0" t="0" r="6350" b="6350"/>
                                  <wp:docPr id="19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A32964A-E105-4FF8-9FE3-AD9C4348567C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A32964A-E105-4FF8-9FE3-AD9C4348567C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D4102" w:rsidRPr="008D4102" w:rsidRDefault="008D4102" w:rsidP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3A6D6A" w:rsidRDefault="003A6D6A" w:rsidP="003A6D6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i/>
                              </w:rPr>
                            </w:pPr>
                            <w:r w:rsidRPr="003A6D6A">
                              <w:rPr>
                                <w:i/>
                              </w:rPr>
                              <w:t>Change Measurement Documents:  Measurement Document List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 opens</w:t>
                            </w:r>
                          </w:p>
                          <w:p w:rsidR="008D4102" w:rsidRPr="003A6D6A" w:rsidRDefault="008D4102" w:rsidP="003C0A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>&gt;</w:t>
                            </w:r>
                            <w:r w:rsidR="003A6D6A">
                              <w:t xml:space="preserve"> </w:t>
                            </w:r>
                            <w:r w:rsidR="003A6D6A" w:rsidRPr="003A6D6A">
                              <w:rPr>
                                <w:b/>
                              </w:rPr>
                              <w:t>Details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="003A6D6A">
                              <w:rPr>
                                <w:b/>
                              </w:rPr>
                              <w:t xml:space="preserve">icon </w:t>
                            </w:r>
                            <w:r w:rsidR="003A6D6A" w:rsidRPr="003A6D6A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A6D6A" w:rsidRPr="008D4102" w:rsidRDefault="003A6D6A" w:rsidP="003A6D6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6D6A" w:rsidRPr="003A6D6A" w:rsidRDefault="003A6D6A" w:rsidP="003A6D6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Measurement Document:  General Data </w:t>
                            </w:r>
                            <w:r>
                              <w:t>window opens</w:t>
                            </w:r>
                          </w:p>
                          <w:p w:rsidR="003A6D6A" w:rsidRDefault="003A6D6A" w:rsidP="003A6D6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3A6D6A">
                              <w:rPr>
                                <w:b/>
                              </w:rPr>
                              <w:t>Measurement Document</w:t>
                            </w:r>
                            <w:r>
                              <w:t xml:space="preserve"> </w:t>
                            </w:r>
                            <w:r w:rsidRPr="003A6D6A">
                              <w:rPr>
                                <w:sz w:val="20"/>
                                <w:szCs w:val="20"/>
                              </w:rPr>
                              <w:t>(Top-line of screen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57872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3A6D6A" w:rsidRPr="008D4102" w:rsidRDefault="003A6D6A" w:rsidP="003A6D6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6D6A" w:rsidRPr="003A6D6A" w:rsidRDefault="003A6D6A" w:rsidP="003A6D6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Measurement Document:  General Data - Dropdown </w:t>
                            </w:r>
                            <w:r>
                              <w:t>window opens</w:t>
                            </w:r>
                          </w:p>
                          <w:p w:rsidR="003A6D6A" w:rsidRPr="005A00A7" w:rsidRDefault="003A6D6A" w:rsidP="003A6D6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="005A00A7">
                              <w:rPr>
                                <w:b/>
                              </w:rPr>
                              <w:t>Functions</w:t>
                            </w:r>
                          </w:p>
                          <w:p w:rsidR="005A00A7" w:rsidRPr="005A00A7" w:rsidRDefault="005A00A7" w:rsidP="005A00A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Reversal Indicator</w:t>
                            </w:r>
                          </w:p>
                          <w:p w:rsidR="005A00A7" w:rsidRDefault="005A00A7" w:rsidP="005A00A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Set</w:t>
                            </w:r>
                          </w:p>
                          <w:p w:rsidR="003A6D6A" w:rsidRPr="008D4102" w:rsidRDefault="003A6D6A" w:rsidP="003A6D6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A6D6A" w:rsidRPr="003A6D6A" w:rsidRDefault="003A6D6A" w:rsidP="003A6D6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Information </w:t>
                            </w:r>
                            <w:r>
                              <w:t>window opens</w:t>
                            </w:r>
                          </w:p>
                          <w:p w:rsidR="003A6D6A" w:rsidRDefault="003A6D6A" w:rsidP="003A6D6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Continue icon </w:t>
                            </w:r>
                            <w:r w:rsidRPr="003A6D6A">
                              <w:rPr>
                                <w:noProof/>
                              </w:rPr>
                              <w:drawing>
                                <wp:inline distT="0" distB="0" distL="0" distR="0" wp14:anchorId="1A2BBB10" wp14:editId="1AB41F98">
                                  <wp:extent cx="146304" cy="146304"/>
                                  <wp:effectExtent l="0" t="0" r="6350" b="635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D4102" w:rsidRPr="008D4102" w:rsidRDefault="008D4102" w:rsidP="008D410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5A00A7" w:rsidP="005A00A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</w:t>
                            </w:r>
                            <w:r w:rsidR="008D4102">
                              <w:rPr>
                                <w:i/>
                              </w:rPr>
                              <w:t xml:space="preserve"> Measurement Document:  General Data</w:t>
                            </w:r>
                            <w:r w:rsidR="008D4102">
                              <w:t xml:space="preserve"> window opens</w:t>
                            </w:r>
                          </w:p>
                          <w:p w:rsidR="008D4102" w:rsidRPr="005A00A7" w:rsidRDefault="008D4102" w:rsidP="00504A2A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931"/>
                            </w:pPr>
                            <w:r>
                              <w:t>&lt;</w:t>
                            </w:r>
                            <w:r w:rsidRPr="005A00A7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5A00A7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9AD08B" wp14:editId="553F2AB4">
                                  <wp:extent cx="146304" cy="146304"/>
                                  <wp:effectExtent l="0" t="0" r="6350" b="635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Save icon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="005A00A7" w:rsidRPr="00A57872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5A00A7" w:rsidRDefault="005A00A7" w:rsidP="00504A2A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931"/>
                            </w:pPr>
                            <w:r w:rsidRPr="005A00A7">
                              <w:t>&lt;</w:t>
                            </w:r>
                            <w:r w:rsidRPr="005A00A7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5A00A7">
                              <w:t xml:space="preserve">&gt; </w:t>
                            </w:r>
                            <w:r w:rsidRPr="005A00A7">
                              <w:rPr>
                                <w:b/>
                              </w:rPr>
                              <w:t xml:space="preserve">Update icon </w:t>
                            </w:r>
                            <w:r w:rsidRPr="005A00A7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5A00A7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Pr="00ED6C04">
                        <w:rPr>
                          <w:b/>
                          <w:color w:val="0066FF"/>
                        </w:rPr>
                        <w:t>IK1</w:t>
                      </w:r>
                      <w:r w:rsidR="00A57872">
                        <w:rPr>
                          <w:b/>
                          <w:color w:val="0066FF"/>
                        </w:rPr>
                        <w:t>8</w:t>
                      </w:r>
                    </w:p>
                    <w:p w:rsidR="008D4102" w:rsidRPr="008D4102" w:rsidRDefault="008D4102" w:rsidP="003C0A07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A5787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Measurement Documents:  Measurement Document Selection</w:t>
                      </w:r>
                      <w:r w:rsidR="008D4102">
                        <w:rPr>
                          <w:i/>
                        </w:rPr>
                        <w:t xml:space="preserve"> </w:t>
                      </w:r>
                      <w:r w:rsidR="008D4102">
                        <w:t>window opens</w:t>
                      </w:r>
                    </w:p>
                    <w:p w:rsidR="00A57872" w:rsidRPr="00ED6C04" w:rsidRDefault="00A57872" w:rsidP="00A5787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Equipment field - </w:t>
                      </w:r>
                      <w:r w:rsidRPr="00ED6C04">
                        <w:rPr>
                          <w:color w:val="0066FF"/>
                        </w:rPr>
                        <w:t xml:space="preserve">Input </w:t>
                      </w:r>
                      <w:r>
                        <w:t>the SAP Equip # (</w:t>
                      </w:r>
                      <w:r w:rsidRPr="00ED6C04">
                        <w:rPr>
                          <w:b/>
                          <w:i/>
                          <w:color w:val="FF0000"/>
                        </w:rPr>
                        <w:t xml:space="preserve">Go to Step </w:t>
                      </w:r>
                      <w:r w:rsidR="003E462D">
                        <w:rPr>
                          <w:b/>
                          <w:i/>
                          <w:color w:val="FF0000"/>
                        </w:rPr>
                        <w:t>4</w:t>
                      </w:r>
                      <w:r>
                        <w:t xml:space="preserve">); or </w:t>
                      </w:r>
                    </w:p>
                    <w:p w:rsidR="00A57872" w:rsidRDefault="00A57872" w:rsidP="00A5787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ED6C04">
                        <w:rPr>
                          <w:b/>
                        </w:rPr>
                        <w:t>Matchcod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53E6EB4" wp14:editId="7729D85D">
                            <wp:extent cx="154305" cy="164592"/>
                            <wp:effectExtent l="0" t="0" r="0" b="6985"/>
                            <wp:docPr id="9" name="Icon MatchCod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MatchCode Icon 2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4305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D4102" w:rsidRPr="008D4102" w:rsidRDefault="008D4102" w:rsidP="008D410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ispl</w:t>
                      </w:r>
                      <w:r w:rsidR="003C0A07">
                        <w:rPr>
                          <w:i/>
                        </w:rPr>
                        <w:t>a</w:t>
                      </w:r>
                      <w:r>
                        <w:rPr>
                          <w:i/>
                        </w:rPr>
                        <w:t>y</w:t>
                      </w:r>
                      <w:r w:rsidR="003C0A07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 xml:space="preserve">Equipment: Equipment Selection </w:t>
                      </w:r>
                      <w:r>
                        <w:t>window opens</w:t>
                      </w:r>
                    </w:p>
                    <w:p w:rsidR="008D4102" w:rsidRPr="00ED6C04" w:rsidRDefault="00071D8E" w:rsidP="003C0A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Inventory Number field - </w:t>
                      </w:r>
                      <w:r w:rsidR="008D4102" w:rsidRPr="00ED6C04">
                        <w:rPr>
                          <w:color w:val="0066FF"/>
                        </w:rPr>
                        <w:t>Input</w:t>
                      </w:r>
                      <w:r w:rsidR="008D4102">
                        <w:t xml:space="preserve"> the SAP Inventory number (</w:t>
                      </w:r>
                      <w:r w:rsidR="008D4102">
                        <w:rPr>
                          <w:i/>
                          <w:color w:val="0066FF"/>
                        </w:rPr>
                        <w:t>General Data Section</w:t>
                      </w:r>
                      <w:r w:rsidR="008D4102">
                        <w:t>)</w:t>
                      </w: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 xml:space="preserve"> </w:t>
                      </w: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 xml:space="preserve">Execute </w:t>
                      </w:r>
                      <w:r w:rsidRPr="00ED6C04">
                        <w:rPr>
                          <w:b/>
                        </w:rPr>
                        <w:t>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062A1E3" wp14:editId="32E947D3">
                            <wp:extent cx="164592" cy="164592"/>
                            <wp:effectExtent l="0" t="0" r="6985" b="6985"/>
                            <wp:docPr id="11" name="Icon Execu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MatchCode Icon 2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.</w:t>
                      </w:r>
                    </w:p>
                    <w:p w:rsidR="00A57872" w:rsidRPr="008D4102" w:rsidRDefault="00A57872" w:rsidP="00A5787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A57872" w:rsidRDefault="00A57872" w:rsidP="00A5787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36"/>
                      </w:pPr>
                      <w:r>
                        <w:rPr>
                          <w:i/>
                        </w:rPr>
                        <w:t xml:space="preserve">Display Measurement Documents: Measurement Document List </w:t>
                      </w:r>
                      <w:r>
                        <w:t>window opens</w:t>
                      </w:r>
                    </w:p>
                    <w:p w:rsidR="00A57872" w:rsidRPr="00A57872" w:rsidRDefault="00A57872" w:rsidP="00A5787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 w:rsidRPr="00A57872">
                        <w:t xml:space="preserve">&gt; </w:t>
                      </w:r>
                      <w:r w:rsidRPr="00A57872">
                        <w:rPr>
                          <w:b/>
                        </w:rPr>
                        <w:t>Select block</w:t>
                      </w:r>
                      <w:r w:rsidRPr="00A57872">
                        <w:t xml:space="preserve"> </w:t>
                      </w:r>
                      <w:r w:rsidRPr="00A57872">
                        <w:rPr>
                          <w:noProof/>
                        </w:rPr>
                        <w:drawing>
                          <wp:inline distT="0" distB="0" distL="0" distR="0" wp14:anchorId="582B8BD5" wp14:editId="3420ED1F">
                            <wp:extent cx="153620" cy="146304"/>
                            <wp:effectExtent l="0" t="0" r="0" b="6350"/>
                            <wp:docPr id="8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444D1E4-BD37-421A-8238-B74EEAD3C75F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A444D1E4-BD37-421A-8238-B74EEAD3C75F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3620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57872">
                        <w:t xml:space="preserve"> next to the Odometer measuring point(s) to cancel.  If multiple lines are required to be selected hold down the &lt;</w:t>
                      </w:r>
                      <w:r w:rsidRPr="00A57872">
                        <w:rPr>
                          <w:i/>
                          <w:color w:val="0066FF"/>
                        </w:rPr>
                        <w:t>CTRL</w:t>
                      </w:r>
                      <w:r w:rsidRPr="00A57872">
                        <w:t>&gt; key while clicking the additional lines.</w:t>
                      </w:r>
                      <w:r>
                        <w:t xml:space="preserve">  </w:t>
                      </w:r>
                      <w:r w:rsidRPr="00A57872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8D4102" w:rsidRPr="008D4102" w:rsidRDefault="008D4102" w:rsidP="008D410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3A6D6A" w:rsidP="008D410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36"/>
                      </w:pPr>
                      <w:r w:rsidRPr="003A6D6A">
                        <w:rPr>
                          <w:i/>
                        </w:rPr>
                        <w:t>Display Measurement Documents:  Measurement Document List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r>
                        <w:t xml:space="preserve"> opens</w:t>
                      </w:r>
                    </w:p>
                    <w:p w:rsidR="008D4102" w:rsidRPr="00ED6C04" w:rsidRDefault="008D4102" w:rsidP="003C0A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>C</w:t>
                      </w:r>
                      <w:r w:rsidR="003A6D6A">
                        <w:rPr>
                          <w:b/>
                        </w:rPr>
                        <w:t>hange Display</w:t>
                      </w:r>
                      <w:r w:rsidRPr="00ED6C04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 w:rsidR="003A6D6A" w:rsidRPr="003A6D6A">
                        <w:rPr>
                          <w:noProof/>
                        </w:rPr>
                        <w:drawing>
                          <wp:inline distT="0" distB="0" distL="0" distR="0" wp14:anchorId="748E4AFE" wp14:editId="540D6A9B">
                            <wp:extent cx="146304" cy="146304"/>
                            <wp:effectExtent l="0" t="0" r="6350" b="6350"/>
                            <wp:docPr id="19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A32964A-E105-4FF8-9FE3-AD9C4348567C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2A32964A-E105-4FF8-9FE3-AD9C4348567C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D4102" w:rsidRPr="008D4102" w:rsidRDefault="008D4102" w:rsidP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3A6D6A" w:rsidRDefault="003A6D6A" w:rsidP="003A6D6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i/>
                        </w:rPr>
                      </w:pPr>
                      <w:r w:rsidRPr="003A6D6A">
                        <w:rPr>
                          <w:i/>
                        </w:rPr>
                        <w:t>Change Measurement Documents:  Measurement Document List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8D4102">
                        <w:t>window opens</w:t>
                      </w:r>
                    </w:p>
                    <w:p w:rsidR="008D4102" w:rsidRPr="003A6D6A" w:rsidRDefault="008D4102" w:rsidP="003C0A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>&gt;</w:t>
                      </w:r>
                      <w:r w:rsidR="003A6D6A">
                        <w:t xml:space="preserve"> </w:t>
                      </w:r>
                      <w:r w:rsidR="003A6D6A" w:rsidRPr="003A6D6A">
                        <w:rPr>
                          <w:b/>
                        </w:rPr>
                        <w:t>Details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="003A6D6A">
                        <w:rPr>
                          <w:b/>
                        </w:rPr>
                        <w:t xml:space="preserve">icon </w:t>
                      </w:r>
                      <w:r w:rsidR="003A6D6A" w:rsidRPr="003A6D6A">
                        <w:rPr>
                          <w:noProof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6D6A" w:rsidRPr="008D4102" w:rsidRDefault="003A6D6A" w:rsidP="003A6D6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6D6A" w:rsidRPr="003A6D6A" w:rsidRDefault="003A6D6A" w:rsidP="003A6D6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Measurement Document:  General Data </w:t>
                      </w:r>
                      <w:r>
                        <w:t>window opens</w:t>
                      </w:r>
                    </w:p>
                    <w:p w:rsidR="003A6D6A" w:rsidRDefault="003A6D6A" w:rsidP="003A6D6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3A6D6A">
                        <w:rPr>
                          <w:b/>
                        </w:rPr>
                        <w:t>Measurement Document</w:t>
                      </w:r>
                      <w:r>
                        <w:t xml:space="preserve"> </w:t>
                      </w:r>
                      <w:r w:rsidRPr="003A6D6A">
                        <w:rPr>
                          <w:sz w:val="20"/>
                          <w:szCs w:val="20"/>
                        </w:rPr>
                        <w:t>(Top-line of screen)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A57872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3A6D6A" w:rsidRPr="008D4102" w:rsidRDefault="003A6D6A" w:rsidP="003A6D6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6D6A" w:rsidRPr="003A6D6A" w:rsidRDefault="003A6D6A" w:rsidP="003A6D6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Measurement Document:  General Data - Dropdown </w:t>
                      </w:r>
                      <w:r>
                        <w:t>window opens</w:t>
                      </w:r>
                    </w:p>
                    <w:p w:rsidR="003A6D6A" w:rsidRPr="005A00A7" w:rsidRDefault="003A6D6A" w:rsidP="003A6D6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="005A00A7">
                        <w:rPr>
                          <w:b/>
                        </w:rPr>
                        <w:t>Functions</w:t>
                      </w:r>
                    </w:p>
                    <w:p w:rsidR="005A00A7" w:rsidRPr="005A00A7" w:rsidRDefault="005A00A7" w:rsidP="005A00A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>Reversal Indicator</w:t>
                      </w:r>
                    </w:p>
                    <w:p w:rsidR="005A00A7" w:rsidRDefault="005A00A7" w:rsidP="005A00A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>Set</w:t>
                      </w:r>
                    </w:p>
                    <w:p w:rsidR="003A6D6A" w:rsidRPr="008D4102" w:rsidRDefault="003A6D6A" w:rsidP="003A6D6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6D6A" w:rsidRPr="003A6D6A" w:rsidRDefault="003A6D6A" w:rsidP="003A6D6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Information </w:t>
                      </w:r>
                      <w:r>
                        <w:t>window opens</w:t>
                      </w:r>
                    </w:p>
                    <w:p w:rsidR="003A6D6A" w:rsidRDefault="003A6D6A" w:rsidP="003A6D6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 xml:space="preserve">Continue icon </w:t>
                      </w:r>
                      <w:r w:rsidRPr="003A6D6A">
                        <w:rPr>
                          <w:noProof/>
                        </w:rPr>
                        <w:drawing>
                          <wp:inline distT="0" distB="0" distL="0" distR="0" wp14:anchorId="1A2BBB10" wp14:editId="1AB41F98">
                            <wp:extent cx="146304" cy="146304"/>
                            <wp:effectExtent l="0" t="0" r="6350" b="6350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D4102" w:rsidRPr="008D4102" w:rsidRDefault="008D4102" w:rsidP="008D410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5A00A7" w:rsidP="005A00A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</w:t>
                      </w:r>
                      <w:r w:rsidR="008D4102">
                        <w:rPr>
                          <w:i/>
                        </w:rPr>
                        <w:t xml:space="preserve"> Measurement Document:  General Data</w:t>
                      </w:r>
                      <w:r w:rsidR="008D4102">
                        <w:t xml:space="preserve"> window opens</w:t>
                      </w:r>
                    </w:p>
                    <w:p w:rsidR="008D4102" w:rsidRPr="005A00A7" w:rsidRDefault="008D4102" w:rsidP="00504A2A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ind w:left="931"/>
                      </w:pPr>
                      <w:r>
                        <w:t>&lt;</w:t>
                      </w:r>
                      <w:r w:rsidRPr="005A00A7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5A00A7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39AD08B" wp14:editId="553F2AB4">
                            <wp:extent cx="146304" cy="146304"/>
                            <wp:effectExtent l="0" t="0" r="6350" b="635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Save icon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="005A00A7" w:rsidRPr="00A57872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5A00A7" w:rsidRDefault="005A00A7" w:rsidP="00504A2A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ind w:left="931"/>
                      </w:pPr>
                      <w:r w:rsidRPr="005A00A7">
                        <w:t>&lt;</w:t>
                      </w:r>
                      <w:r w:rsidRPr="005A00A7">
                        <w:rPr>
                          <w:i/>
                          <w:color w:val="0066FF"/>
                        </w:rPr>
                        <w:t>Click</w:t>
                      </w:r>
                      <w:r w:rsidRPr="005A00A7">
                        <w:t xml:space="preserve">&gt; </w:t>
                      </w:r>
                      <w:r w:rsidRPr="005A00A7">
                        <w:rPr>
                          <w:b/>
                        </w:rPr>
                        <w:t xml:space="preserve">Update icon </w:t>
                      </w:r>
                      <w:r w:rsidRPr="005A00A7">
                        <w:rPr>
                          <w:noProof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5A00A7"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 w:rsidR="009D205A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9D205A">
                              <w:rPr>
                                <w:sz w:val="20"/>
                              </w:rPr>
                              <w:t>27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 w:rsidR="009D205A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9D205A">
                        <w:rPr>
                          <w:sz w:val="20"/>
                        </w:rPr>
                        <w:t>27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2208AA"/>
    <w:multiLevelType w:val="hybridMultilevel"/>
    <w:tmpl w:val="342E1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mwrAUA1WlZvCwAAAA="/>
  </w:docVars>
  <w:rsids>
    <w:rsidRoot w:val="002F2055"/>
    <w:rsid w:val="00071D8E"/>
    <w:rsid w:val="00102E3F"/>
    <w:rsid w:val="00152D3C"/>
    <w:rsid w:val="002C6FAE"/>
    <w:rsid w:val="002F2055"/>
    <w:rsid w:val="003A6D6A"/>
    <w:rsid w:val="003C0A07"/>
    <w:rsid w:val="003E462D"/>
    <w:rsid w:val="003F6E4F"/>
    <w:rsid w:val="00445B91"/>
    <w:rsid w:val="00555A32"/>
    <w:rsid w:val="005A00A7"/>
    <w:rsid w:val="006D3284"/>
    <w:rsid w:val="006E7E37"/>
    <w:rsid w:val="0081226E"/>
    <w:rsid w:val="008D4102"/>
    <w:rsid w:val="008E0737"/>
    <w:rsid w:val="009D205A"/>
    <w:rsid w:val="00A57872"/>
    <w:rsid w:val="00B04E7C"/>
    <w:rsid w:val="00BB6759"/>
    <w:rsid w:val="00DA4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wmf"/><Relationship Id="rId3" Type="http://schemas.openxmlformats.org/officeDocument/2006/relationships/settings" Target="settings.xml"/><Relationship Id="rId7" Type="http://schemas.openxmlformats.org/officeDocument/2006/relationships/hyperlink" Target="http://www.ncbussafety.org/BSIP/SupportRequest.html" TargetMode="External"/><Relationship Id="rId12" Type="http://schemas.openxmlformats.org/officeDocument/2006/relationships/image" Target="media/image7.w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ncbussafety.org/BSIP/SupportRequest.html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5" Type="http://schemas.openxmlformats.org/officeDocument/2006/relationships/image" Target="media/image10.wmf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7</cp:revision>
  <cp:lastPrinted>2019-11-20T14:55:00Z</cp:lastPrinted>
  <dcterms:created xsi:type="dcterms:W3CDTF">2019-12-28T15:36:00Z</dcterms:created>
  <dcterms:modified xsi:type="dcterms:W3CDTF">2019-12-30T11:43:00Z</dcterms:modified>
</cp:coreProperties>
</file>